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5D908079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607ED5">
        <w:rPr>
          <w:rFonts w:ascii="Verdana" w:hAnsi="Verdana"/>
          <w:sz w:val="22"/>
          <w:szCs w:val="20"/>
          <w:lang w:val="id-ID"/>
        </w:rPr>
        <w:t xml:space="preserve">01 Okto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6A6C87C9" w14:textId="218C6115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607ED5">
        <w:rPr>
          <w:rFonts w:ascii="Verdana" w:hAnsi="Verdana"/>
          <w:sz w:val="22"/>
          <w:szCs w:val="20"/>
          <w:lang w:val="id-ID"/>
        </w:rPr>
        <w:t>2</w:t>
      </w:r>
      <w:r>
        <w:rPr>
          <w:rFonts w:ascii="Verdana" w:hAnsi="Verdana"/>
          <w:sz w:val="22"/>
          <w:szCs w:val="20"/>
          <w:lang w:val="id-ID"/>
        </w:rPr>
        <w:t xml:space="preserve"> </w:t>
      </w:r>
      <w:r w:rsidRPr="00266E12">
        <w:rPr>
          <w:rFonts w:ascii="Verdana" w:hAnsi="Verdana"/>
          <w:sz w:val="22"/>
          <w:szCs w:val="20"/>
          <w:lang w:val="id-ID"/>
        </w:rPr>
        <w:t xml:space="preserve">Pengenalan Bahasa C++ </w:t>
      </w:r>
    </w:p>
    <w:p w14:paraId="59DD24E1" w14:textId="6367D612" w:rsidR="00266E12" w:rsidRPr="00266E12" w:rsidRDefault="00266E12" w:rsidP="00266E12">
      <w:pPr>
        <w:pStyle w:val="ListParagraph"/>
        <w:ind w:left="288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  </w:t>
      </w:r>
      <w:r w:rsidRPr="00266E12">
        <w:rPr>
          <w:rFonts w:ascii="Verdana" w:hAnsi="Verdana"/>
          <w:sz w:val="22"/>
          <w:szCs w:val="20"/>
          <w:lang w:val="id-ID"/>
        </w:rPr>
        <w:t xml:space="preserve">(Bagian </w:t>
      </w:r>
      <w:r w:rsidR="00607ED5">
        <w:rPr>
          <w:rFonts w:ascii="Verdana" w:hAnsi="Verdana"/>
          <w:sz w:val="22"/>
          <w:szCs w:val="20"/>
          <w:lang w:val="id-ID"/>
        </w:rPr>
        <w:t>Kedua</w:t>
      </w:r>
      <w:r w:rsidRPr="00266E12">
        <w:rPr>
          <w:rFonts w:ascii="Verdana" w:hAnsi="Verdana"/>
          <w:sz w:val="22"/>
          <w:szCs w:val="20"/>
          <w:lang w:val="id-ID"/>
        </w:rPr>
        <w:t>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479F6520" w14:textId="29F98D46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b/>
          <w:bCs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Praktikum </w:t>
      </w:r>
    </w:p>
    <w:p w14:paraId="65AD83AE" w14:textId="72B93A85" w:rsidR="00266E12" w:rsidRPr="000423DC" w:rsidRDefault="00B07B8A" w:rsidP="000423DC">
      <w:pPr>
        <w:pStyle w:val="ListParagraph"/>
        <w:numPr>
          <w:ilvl w:val="1"/>
          <w:numId w:val="4"/>
        </w:numPr>
        <w:ind w:left="1418"/>
        <w:rPr>
          <w:rFonts w:ascii="Verdana" w:hAnsi="Verdana"/>
          <w:sz w:val="22"/>
          <w:szCs w:val="20"/>
          <w:lang w:val="id-ID"/>
        </w:rPr>
      </w:pPr>
      <w:r w:rsidRPr="000423DC">
        <w:rPr>
          <w:rFonts w:ascii="Verdana" w:hAnsi="Verdana"/>
          <w:sz w:val="22"/>
          <w:szCs w:val="20"/>
          <w:lang w:val="id-ID"/>
        </w:rPr>
        <w:t>Array</w:t>
      </w:r>
    </w:p>
    <w:p w14:paraId="33AE5B8F" w14:textId="68E2FC99" w:rsidR="008C7207" w:rsidRPr="000423DC" w:rsidRDefault="008C7207" w:rsidP="000423DC">
      <w:pPr>
        <w:pStyle w:val="ListParagraph"/>
        <w:numPr>
          <w:ilvl w:val="2"/>
          <w:numId w:val="4"/>
        </w:numPr>
        <w:rPr>
          <w:rFonts w:ascii="Verdana" w:hAnsi="Verdana"/>
          <w:sz w:val="22"/>
          <w:szCs w:val="20"/>
          <w:lang w:val="id-ID"/>
        </w:rPr>
      </w:pPr>
      <w:r w:rsidRPr="000423DC">
        <w:rPr>
          <w:rFonts w:ascii="Verdana" w:hAnsi="Verdana"/>
          <w:sz w:val="22"/>
          <w:szCs w:val="20"/>
          <w:lang w:val="id-ID"/>
        </w:rPr>
        <w:t>1 Dimensi</w:t>
      </w:r>
    </w:p>
    <w:p w14:paraId="242C4F41" w14:textId="1BABD9BB" w:rsidR="00FF0EF0" w:rsidRDefault="00FF0EF0" w:rsidP="008C7207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FF0EF0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2ACCA6E0" wp14:editId="67B8EF9D">
            <wp:extent cx="4714875" cy="981075"/>
            <wp:effectExtent l="0" t="0" r="0" b="9525"/>
            <wp:docPr id="657204692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204692" name="Picture 1" descr="A computer screen shot of a code&#10;&#10;Description automatically generated"/>
                    <pic:cNvPicPr/>
                  </pic:nvPicPr>
                  <pic:blipFill rotWithShape="1">
                    <a:blip r:embed="rId6"/>
                    <a:srcRect l="5875" t="17716" r="5970" b="23401"/>
                    <a:stretch/>
                  </pic:blipFill>
                  <pic:spPr bwMode="auto">
                    <a:xfrm>
                      <a:off x="0" y="0"/>
                      <a:ext cx="4717358" cy="981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28E3F8" w14:textId="24662E7F" w:rsidR="008C7207" w:rsidRDefault="00FF0EF0" w:rsidP="008C7207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FF0EF0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7F127701" wp14:editId="1221726D">
            <wp:extent cx="2486372" cy="1495634"/>
            <wp:effectExtent l="0" t="0" r="9525" b="9525"/>
            <wp:docPr id="1077140312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140312" name="Picture 1" descr="A computer screen 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A39FC" w14:textId="77777777" w:rsidR="008C7207" w:rsidRDefault="008C7207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12BEF6C7" w14:textId="65859F40" w:rsidR="008C7207" w:rsidRPr="00FF0EF0" w:rsidRDefault="008C7207" w:rsidP="000423DC">
      <w:pPr>
        <w:pStyle w:val="ListParagraph"/>
        <w:numPr>
          <w:ilvl w:val="2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2 Dimensi</w:t>
      </w:r>
    </w:p>
    <w:p w14:paraId="1BA309D4" w14:textId="58CBE53A" w:rsidR="00A761B5" w:rsidRPr="00FF0EF0" w:rsidRDefault="008C7207" w:rsidP="00FF0EF0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8C720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897BA37" wp14:editId="043FD7EF">
            <wp:extent cx="3552892" cy="1619016"/>
            <wp:effectExtent l="0" t="0" r="0" b="635"/>
            <wp:docPr id="54902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02281" name=""/>
                    <pic:cNvPicPr/>
                  </pic:nvPicPr>
                  <pic:blipFill rotWithShape="1">
                    <a:blip r:embed="rId8"/>
                    <a:srcRect l="7829" t="13843" r="7640" b="15193"/>
                    <a:stretch/>
                  </pic:blipFill>
                  <pic:spPr bwMode="auto">
                    <a:xfrm>
                      <a:off x="0" y="0"/>
                      <a:ext cx="3560491" cy="16224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br/>
      </w:r>
      <w:r w:rsidRPr="008C7207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43ECABA" wp14:editId="1DD69ADD">
            <wp:extent cx="2238687" cy="1619476"/>
            <wp:effectExtent l="0" t="0" r="9525" b="0"/>
            <wp:docPr id="737305556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305556" name="Picture 1" descr="A computer screen 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24E07" w14:textId="72681D0A" w:rsidR="00266E12" w:rsidRDefault="00E67EFB" w:rsidP="000423DC">
      <w:pPr>
        <w:pStyle w:val="ListParagraph"/>
        <w:numPr>
          <w:ilvl w:val="2"/>
          <w:numId w:val="4"/>
        </w:numPr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anyak</w:t>
      </w:r>
      <w:r w:rsidR="00FF0EF0">
        <w:rPr>
          <w:rFonts w:ascii="Verdana" w:hAnsi="Verdana"/>
          <w:sz w:val="22"/>
          <w:szCs w:val="20"/>
          <w:lang w:val="id-ID"/>
        </w:rPr>
        <w:t xml:space="preserve"> Dimensi</w:t>
      </w:r>
    </w:p>
    <w:p w14:paraId="7C39D135" w14:textId="6E60ADDA" w:rsidR="00E67EFB" w:rsidRDefault="00E67EFB" w:rsidP="00FF0EF0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E67EF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DFA76D7" wp14:editId="5CADC648">
            <wp:extent cx="5777230" cy="3638550"/>
            <wp:effectExtent l="0" t="0" r="0" b="0"/>
            <wp:docPr id="1170305804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305804" name="Picture 1" descr="A computer screen shot of a program code&#10;&#10;Description automatically generated"/>
                    <pic:cNvPicPr/>
                  </pic:nvPicPr>
                  <pic:blipFill rotWithShape="1">
                    <a:blip r:embed="rId10"/>
                    <a:srcRect l="5731" t="9304" r="5143" b="6070"/>
                    <a:stretch/>
                  </pic:blipFill>
                  <pic:spPr bwMode="auto">
                    <a:xfrm>
                      <a:off x="0" y="0"/>
                      <a:ext cx="5777230" cy="3638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B860F4" w14:textId="447B62E7" w:rsidR="00E67EFB" w:rsidRDefault="00E67EFB" w:rsidP="00FF0EF0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E67EF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C8E143B" wp14:editId="154E5E97">
            <wp:extent cx="2038635" cy="1867161"/>
            <wp:effectExtent l="0" t="0" r="0" b="0"/>
            <wp:docPr id="978176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176382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9447" w14:textId="553538F2" w:rsidR="00FF0EF0" w:rsidRDefault="00FF0EF0" w:rsidP="00FF0EF0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</w:p>
    <w:p w14:paraId="6D71B642" w14:textId="5BFAE141" w:rsidR="00E67EFB" w:rsidRDefault="00B07B8A" w:rsidP="000423DC">
      <w:pPr>
        <w:pStyle w:val="ListParagraph"/>
        <w:numPr>
          <w:ilvl w:val="1"/>
          <w:numId w:val="4"/>
        </w:numPr>
        <w:ind w:left="144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ointer</w:t>
      </w:r>
    </w:p>
    <w:p w14:paraId="1B08A0FF" w14:textId="4292BB90" w:rsidR="00E67EFB" w:rsidRDefault="00E67EFB" w:rsidP="00E67EFB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E67EF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12325AFB" wp14:editId="3D7BF79C">
            <wp:extent cx="3872230" cy="1854938"/>
            <wp:effectExtent l="0" t="0" r="0" b="0"/>
            <wp:docPr id="5990424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4249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2422" cy="185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8AB26" w14:textId="11C180CF" w:rsidR="00E67EFB" w:rsidRPr="00E67EFB" w:rsidRDefault="00E67EFB" w:rsidP="00E67EFB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E67EFB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7773B5F" wp14:editId="2341A9C6">
            <wp:extent cx="2029108" cy="1648055"/>
            <wp:effectExtent l="0" t="0" r="9525" b="9525"/>
            <wp:docPr id="197004314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043141" name="Picture 1" descr="A computer screen shot of a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6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94396" w14:textId="5F580A00" w:rsidR="005E04B2" w:rsidRDefault="00B07B8A" w:rsidP="000423DC">
      <w:pPr>
        <w:pStyle w:val="ListParagraph"/>
        <w:numPr>
          <w:ilvl w:val="1"/>
          <w:numId w:val="4"/>
        </w:numPr>
        <w:ind w:left="144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Fungsi</w:t>
      </w:r>
      <w:r w:rsidR="005E04B2">
        <w:rPr>
          <w:rFonts w:ascii="Verdana" w:hAnsi="Verdana"/>
          <w:sz w:val="22"/>
          <w:szCs w:val="20"/>
          <w:lang w:val="id-ID"/>
        </w:rPr>
        <w:br/>
        <w:t>Fungsi adalah serangkaian program template tertentu yang mengembalikan nilai tertentu.</w:t>
      </w:r>
    </w:p>
    <w:p w14:paraId="472AE894" w14:textId="15B5242B" w:rsidR="00266E12" w:rsidRDefault="005E04B2" w:rsidP="005E04B2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5E04B2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3B8D4CA2" wp14:editId="73034138">
            <wp:extent cx="4929505" cy="3080941"/>
            <wp:effectExtent l="0" t="0" r="4445" b="5715"/>
            <wp:docPr id="965720423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720423" name="Picture 1" descr="A computer screen shot of a program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34652" cy="308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8B6A" w14:textId="672E7B45" w:rsidR="005E04B2" w:rsidRDefault="005E04B2" w:rsidP="005E04B2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5E04B2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5AE50446" wp14:editId="578AA460">
            <wp:extent cx="2057687" cy="1505160"/>
            <wp:effectExtent l="0" t="0" r="0" b="0"/>
            <wp:docPr id="1850590427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0590427" name="Picture 1" descr="A computer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150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E429B" w14:textId="77777777" w:rsidR="005E04B2" w:rsidRDefault="005E04B2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1324ADA" w14:textId="0833FE45" w:rsidR="00B07B8A" w:rsidRDefault="00B07B8A" w:rsidP="000423DC">
      <w:pPr>
        <w:pStyle w:val="ListParagraph"/>
        <w:numPr>
          <w:ilvl w:val="1"/>
          <w:numId w:val="4"/>
        </w:numPr>
        <w:ind w:left="144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rosedur</w:t>
      </w:r>
    </w:p>
    <w:p w14:paraId="306FDCCE" w14:textId="7CE08E3F" w:rsidR="005E04B2" w:rsidRDefault="005E04B2" w:rsidP="005E04B2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ama seperti fungsi tapi tidak mengembalikan nilai apapun</w:t>
      </w:r>
    </w:p>
    <w:p w14:paraId="0C2EA59C" w14:textId="70000FD8" w:rsidR="005E04B2" w:rsidRPr="005E04B2" w:rsidRDefault="005E04B2" w:rsidP="005E04B2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 w:rsidRPr="005E04B2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0967643E" wp14:editId="6174EE17">
            <wp:extent cx="4628010" cy="3281045"/>
            <wp:effectExtent l="0" t="0" r="1270" b="0"/>
            <wp:docPr id="1916153327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6153327" name="Picture 1" descr="A computer screen shot of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30536" cy="3282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sz w:val="22"/>
          <w:szCs w:val="20"/>
          <w:lang w:val="id-ID"/>
        </w:rPr>
        <w:br/>
      </w:r>
      <w:r w:rsidRPr="005E04B2">
        <w:rPr>
          <w:rFonts w:ascii="Verdana" w:hAnsi="Verdana"/>
          <w:noProof/>
          <w:sz w:val="22"/>
          <w:szCs w:val="20"/>
          <w:lang w:val="id-ID"/>
        </w:rPr>
        <w:drawing>
          <wp:inline distT="0" distB="0" distL="0" distR="0" wp14:anchorId="4D6CD3D8" wp14:editId="405F27C0">
            <wp:extent cx="2172003" cy="1495634"/>
            <wp:effectExtent l="0" t="0" r="0" b="9525"/>
            <wp:docPr id="107280958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809588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72003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E45A3" w14:textId="0A4015D3" w:rsidR="00B07B8A" w:rsidRDefault="00B07B8A" w:rsidP="000423DC">
      <w:pPr>
        <w:pStyle w:val="ListParagraph"/>
        <w:numPr>
          <w:ilvl w:val="1"/>
          <w:numId w:val="4"/>
        </w:numPr>
        <w:ind w:left="144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arameter Fungsi</w:t>
      </w:r>
    </w:p>
    <w:p w14:paraId="3C80B6F0" w14:textId="0F4A8655" w:rsidR="00266E12" w:rsidRDefault="005E04B2" w:rsidP="00212295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Adalah variable yang harus ada sebelum fungsi dapat berjalan</w:t>
      </w:r>
      <w:r w:rsidR="00212295">
        <w:rPr>
          <w:rFonts w:ascii="Verdana" w:hAnsi="Verdana"/>
          <w:sz w:val="22"/>
          <w:szCs w:val="20"/>
          <w:lang w:val="id-ID"/>
        </w:rPr>
        <w:t>.</w:t>
      </w:r>
    </w:p>
    <w:p w14:paraId="3B9A0D06" w14:textId="26A3B505" w:rsidR="00212295" w:rsidRDefault="00212295" w:rsidP="00212295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ada kode di bawah yang di tandai warna merah adalah parameter</w:t>
      </w:r>
    </w:p>
    <w:p w14:paraId="5045C1AA" w14:textId="13895E33" w:rsidR="00212295" w:rsidRPr="00212295" w:rsidRDefault="00212295" w:rsidP="00212295">
      <w:pPr>
        <w:pStyle w:val="ListParagraph"/>
        <w:ind w:left="1440"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noProof/>
          <w:sz w:val="22"/>
          <w:szCs w:val="20"/>
          <w:lang w:val="id-ID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7EF8520" wp14:editId="2A3D2C0B">
                <wp:simplePos x="0" y="0"/>
                <wp:positionH relativeFrom="column">
                  <wp:posOffset>2522300</wp:posOffset>
                </wp:positionH>
                <wp:positionV relativeFrom="paragraph">
                  <wp:posOffset>338330</wp:posOffset>
                </wp:positionV>
                <wp:extent cx="890640" cy="360"/>
                <wp:effectExtent l="57150" t="57150" r="43180" b="57150"/>
                <wp:wrapNone/>
                <wp:docPr id="1776044083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8906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83C247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197.9pt;margin-top:25.95pt;width:71.5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">
                <v:imagedata r:id="rId19" o:title=""/>
              </v:shape>
            </w:pict>
          </mc:Fallback>
        </mc:AlternateContent>
      </w:r>
      <w:r w:rsidRPr="00212295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FE15DE2" wp14:editId="2EC64C87">
            <wp:extent cx="3802187" cy="2695575"/>
            <wp:effectExtent l="0" t="0" r="8255" b="0"/>
            <wp:docPr id="60827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2753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07443" cy="2699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2295" w:rsidRPr="00212295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num w:numId="1" w16cid:durableId="2064519504">
    <w:abstractNumId w:val="2"/>
  </w:num>
  <w:num w:numId="2" w16cid:durableId="1974752573">
    <w:abstractNumId w:val="0"/>
  </w:num>
  <w:num w:numId="3" w16cid:durableId="1723093224">
    <w:abstractNumId w:val="3"/>
  </w:num>
  <w:num w:numId="4" w16cid:durableId="16388039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41BC1"/>
    <w:rsid w:val="000423DC"/>
    <w:rsid w:val="000A7F53"/>
    <w:rsid w:val="000C1A07"/>
    <w:rsid w:val="000C2B03"/>
    <w:rsid w:val="000E0478"/>
    <w:rsid w:val="001069E3"/>
    <w:rsid w:val="00143900"/>
    <w:rsid w:val="002048EF"/>
    <w:rsid w:val="00212295"/>
    <w:rsid w:val="00235EB4"/>
    <w:rsid w:val="00266E12"/>
    <w:rsid w:val="002C5420"/>
    <w:rsid w:val="00366874"/>
    <w:rsid w:val="00475008"/>
    <w:rsid w:val="004D47F5"/>
    <w:rsid w:val="005A64E6"/>
    <w:rsid w:val="005D7551"/>
    <w:rsid w:val="005E04B2"/>
    <w:rsid w:val="00607ED5"/>
    <w:rsid w:val="00612E71"/>
    <w:rsid w:val="00624DBA"/>
    <w:rsid w:val="00686F7F"/>
    <w:rsid w:val="006E5AEF"/>
    <w:rsid w:val="007B3A03"/>
    <w:rsid w:val="007E6478"/>
    <w:rsid w:val="00847DDE"/>
    <w:rsid w:val="008C7207"/>
    <w:rsid w:val="009338F3"/>
    <w:rsid w:val="00A041F4"/>
    <w:rsid w:val="00A761B5"/>
    <w:rsid w:val="00B07B8A"/>
    <w:rsid w:val="00B21A28"/>
    <w:rsid w:val="00B852C1"/>
    <w:rsid w:val="00BD6744"/>
    <w:rsid w:val="00CC32AE"/>
    <w:rsid w:val="00D032B4"/>
    <w:rsid w:val="00DB3FC3"/>
    <w:rsid w:val="00DD4F58"/>
    <w:rsid w:val="00E0330C"/>
    <w:rsid w:val="00E67EFB"/>
    <w:rsid w:val="00EF5DA3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ustomXml" Target="ink/ink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10-05T17:43:54.93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0 0,'2448'0,"-2423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4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8</cp:revision>
  <dcterms:created xsi:type="dcterms:W3CDTF">2024-09-24T05:41:00Z</dcterms:created>
  <dcterms:modified xsi:type="dcterms:W3CDTF">2024-10-05T17:49:00Z</dcterms:modified>
</cp:coreProperties>
</file>